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6F435805" w:rsidR="00F16533" w:rsidRPr="00791EC1" w:rsidRDefault="00A63170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February </w:t>
      </w:r>
      <w:r w:rsidR="00B7667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9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5CDE3410" w14:textId="0A56C462" w:rsidR="00610C39" w:rsidRDefault="00B7667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bookmarkStart w:id="0" w:name="_Hlk31986789"/>
      <w:r w:rsidRPr="00B7667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llison Corrigan</w:t>
      </w:r>
    </w:p>
    <w:bookmarkEnd w:id="0"/>
    <w:p w14:paraId="2F0D7D66" w14:textId="1B1FE86E" w:rsidR="00A63170" w:rsidRDefault="00B76671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7667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190 Avenue des Canadiens-de-Montréal #500</w:t>
      </w:r>
    </w:p>
    <w:p w14:paraId="2482253B" w14:textId="54EF0661" w:rsidR="00F8205A" w:rsidRPr="00791EC1" w:rsidRDefault="00B76671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Montreal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Quebec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H3B</w:t>
      </w:r>
      <w:r w:rsidR="00A6317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0M7</w:t>
      </w:r>
    </w:p>
    <w:p w14:paraId="660774D0" w14:textId="572BE819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A86020">
        <w:rPr>
          <w:rFonts w:ascii="Times New Roman" w:hAnsi="Times New Roman"/>
          <w:b/>
          <w:sz w:val="24"/>
          <w:szCs w:val="24"/>
        </w:rPr>
        <w:t xml:space="preserve"> </w:t>
      </w:r>
      <w:r w:rsidRPr="00791EC1">
        <w:rPr>
          <w:rFonts w:ascii="Times New Roman" w:hAnsi="Times New Roman"/>
          <w:b/>
          <w:sz w:val="24"/>
          <w:szCs w:val="24"/>
        </w:rPr>
        <w:t xml:space="preserve"> </w:t>
      </w:r>
      <w:r w:rsidR="00B76671" w:rsidRPr="00B76671">
        <w:rPr>
          <w:rFonts w:ascii="Times New Roman" w:hAnsi="Times New Roman"/>
          <w:b/>
          <w:sz w:val="24"/>
          <w:szCs w:val="24"/>
        </w:rPr>
        <w:t>Solution Associate - Canadian Delivery Centre - Summer 2020 Internship Opportunity</w:t>
      </w:r>
      <w:r w:rsidR="00B76671" w:rsidRPr="00B76671">
        <w:rPr>
          <w:rFonts w:ascii="Times New Roman" w:hAnsi="Times New Roman"/>
          <w:b/>
          <w:sz w:val="24"/>
          <w:szCs w:val="24"/>
        </w:rPr>
        <w:t xml:space="preserve"> </w:t>
      </w:r>
      <w:r w:rsidRPr="00791EC1">
        <w:rPr>
          <w:rFonts w:ascii="Times New Roman" w:hAnsi="Times New Roman"/>
          <w:b/>
          <w:sz w:val="24"/>
          <w:szCs w:val="24"/>
        </w:rPr>
        <w:t>(</w:t>
      </w:r>
      <w:r w:rsidR="00B76671">
        <w:rPr>
          <w:rFonts w:ascii="Times New Roman" w:hAnsi="Times New Roman"/>
          <w:b/>
          <w:sz w:val="24"/>
          <w:szCs w:val="24"/>
        </w:rPr>
        <w:t>4</w:t>
      </w:r>
      <w:r w:rsidRPr="00791EC1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3C38824E" w14:textId="4BE4072E" w:rsidR="00B76671" w:rsidRDefault="001E1994" w:rsidP="00B76671">
      <w:pPr>
        <w:spacing w:line="254" w:lineRule="auto"/>
        <w:rPr>
          <w:rFonts w:ascii="Times New Roman" w:hAnsi="Times New Roman"/>
          <w:sz w:val="24"/>
          <w:szCs w:val="24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B76671">
        <w:rPr>
          <w:rFonts w:ascii="Times New Roman" w:hAnsi="Times New Roman"/>
          <w:sz w:val="24"/>
          <w:szCs w:val="24"/>
        </w:rPr>
        <w:t>Allison Corrigan,</w:t>
      </w:r>
    </w:p>
    <w:p w14:paraId="495A25F8" w14:textId="124599D5" w:rsidR="000E7256" w:rsidRPr="00791EC1" w:rsidRDefault="000E7256" w:rsidP="00B76671">
      <w:pPr>
        <w:spacing w:line="254" w:lineRule="auto"/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 a</w:t>
      </w:r>
      <w:r w:rsidR="00B7667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4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month </w:t>
      </w:r>
      <w:r w:rsidR="00B7667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lution Associat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</w:t>
      </w:r>
      <w:r w:rsidR="00B7667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the Canadian Deliver Centre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r w:rsidR="00B7667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loitte</w:t>
      </w:r>
      <w:r w:rsidR="00B8505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</w:t>
      </w:r>
      <w:r w:rsidR="00B7667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real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 testing, and presentation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</w:t>
      </w:r>
      <w:r w:rsidR="00C4607D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y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ing and optimizing </w:t>
      </w:r>
      <w:r w:rsidR="00B8505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nterprise-grade front-end and back-end software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C4607D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n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B7667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elping clients define their requiremen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</w:t>
      </w:r>
      <w:r w:rsidR="00C4607D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nd </w:t>
      </w:r>
      <w:r w:rsidR="00B7667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ensure quality and efficiency. </w:t>
      </w:r>
    </w:p>
    <w:p w14:paraId="3268B392" w14:textId="1E487D2C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9B69F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D328E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loitte</w:t>
      </w:r>
      <w:r w:rsidR="009A75E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="00D328E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ntreal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138F84DF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D328E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  <w:bookmarkStart w:id="1" w:name="_GoBack"/>
      <w:bookmarkEnd w:id="1"/>
    </w:p>
    <w:p w14:paraId="7426050D" w14:textId="79F1128D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>the</w:t>
      </w:r>
      <w:r w:rsidR="00D328E1">
        <w:rPr>
          <w:rFonts w:ascii="Times New Roman" w:eastAsia="Malgun Gothic" w:hAnsi="Times New Roman"/>
          <w:sz w:val="24"/>
          <w:szCs w:val="24"/>
          <w:lang w:eastAsia="ko-KR"/>
        </w:rPr>
        <w:t xml:space="preserve"> Deloitte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D328E1">
        <w:rPr>
          <w:rFonts w:ascii="Times New Roman" w:eastAsia="Malgun Gothic" w:hAnsi="Times New Roman"/>
          <w:sz w:val="24"/>
          <w:szCs w:val="24"/>
          <w:lang w:eastAsia="ko-KR"/>
        </w:rPr>
        <w:t>Canadian Delivery Centre Solution interns</w:t>
      </w:r>
      <w:r w:rsidR="002D477F">
        <w:rPr>
          <w:rFonts w:ascii="Times New Roman" w:eastAsia="Malgun Gothic" w:hAnsi="Times New Roman"/>
          <w:sz w:val="24"/>
          <w:szCs w:val="24"/>
          <w:lang w:eastAsia="ko-KR"/>
        </w:rPr>
        <w:t>’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ZmtQBhTMczLQAAAA=="/>
  </w:docVars>
  <w:rsids>
    <w:rsidRoot w:val="00600044"/>
    <w:rsid w:val="0006348B"/>
    <w:rsid w:val="000E7256"/>
    <w:rsid w:val="00173EB4"/>
    <w:rsid w:val="001E1994"/>
    <w:rsid w:val="0023664A"/>
    <w:rsid w:val="0029367E"/>
    <w:rsid w:val="0029799D"/>
    <w:rsid w:val="002D477F"/>
    <w:rsid w:val="003C65D4"/>
    <w:rsid w:val="00436402"/>
    <w:rsid w:val="00460E13"/>
    <w:rsid w:val="004B391C"/>
    <w:rsid w:val="00584273"/>
    <w:rsid w:val="00600044"/>
    <w:rsid w:val="00610C39"/>
    <w:rsid w:val="00654FB3"/>
    <w:rsid w:val="00675B65"/>
    <w:rsid w:val="00682710"/>
    <w:rsid w:val="00703F20"/>
    <w:rsid w:val="007107BF"/>
    <w:rsid w:val="00791EC1"/>
    <w:rsid w:val="0084508F"/>
    <w:rsid w:val="00893D16"/>
    <w:rsid w:val="008A4D3C"/>
    <w:rsid w:val="00931C3F"/>
    <w:rsid w:val="009A75E4"/>
    <w:rsid w:val="009B69F9"/>
    <w:rsid w:val="00A63170"/>
    <w:rsid w:val="00A86020"/>
    <w:rsid w:val="00AC0926"/>
    <w:rsid w:val="00AD183E"/>
    <w:rsid w:val="00AF1079"/>
    <w:rsid w:val="00B76671"/>
    <w:rsid w:val="00B8505C"/>
    <w:rsid w:val="00BE6A0B"/>
    <w:rsid w:val="00C44EB3"/>
    <w:rsid w:val="00C4607D"/>
    <w:rsid w:val="00C56E94"/>
    <w:rsid w:val="00C94FBD"/>
    <w:rsid w:val="00C97309"/>
    <w:rsid w:val="00CA48CD"/>
    <w:rsid w:val="00CB4398"/>
    <w:rsid w:val="00D264D0"/>
    <w:rsid w:val="00D328E1"/>
    <w:rsid w:val="00DF20CB"/>
    <w:rsid w:val="00E05D0A"/>
    <w:rsid w:val="00E40F11"/>
    <w:rsid w:val="00E83B61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7</cp:revision>
  <cp:lastPrinted>2020-01-16T00:18:00Z</cp:lastPrinted>
  <dcterms:created xsi:type="dcterms:W3CDTF">2020-02-03T19:43:00Z</dcterms:created>
  <dcterms:modified xsi:type="dcterms:W3CDTF">2020-02-10T05:04:00Z</dcterms:modified>
</cp:coreProperties>
</file>